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9" w:type="dxa"/>
        <w:tblInd w:w="138" w:type="dxa"/>
        <w:tblLook w:val="04A0" w:firstRow="1" w:lastRow="0" w:firstColumn="1" w:lastColumn="0" w:noHBand="0" w:noVBand="1"/>
      </w:tblPr>
      <w:tblGrid>
        <w:gridCol w:w="1311"/>
        <w:gridCol w:w="4233"/>
        <w:gridCol w:w="567"/>
        <w:gridCol w:w="1704"/>
        <w:gridCol w:w="1334"/>
      </w:tblGrid>
      <w:tr w:rsidR="005C4E18" w:rsidRPr="005C4E18" w14:paraId="33DA6E5A" w14:textId="77777777" w:rsidTr="007677EC">
        <w:trPr>
          <w:trHeight w:val="342"/>
        </w:trPr>
        <w:tc>
          <w:tcPr>
            <w:tcW w:w="9149" w:type="dxa"/>
            <w:gridSpan w:val="5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C947F6" w14:textId="080D66ED" w:rsidR="005C4E18" w:rsidRPr="005C4E18" w:rsidRDefault="005D3BA5" w:rsidP="000A6F57">
            <w:pPr>
              <w:ind w:left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CWZA Medicine </w:t>
            </w:r>
            <w:r w:rsidR="005C4E18"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Lecture Schedule  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for </w:t>
            </w:r>
            <w:r w:rsidR="005C4E18"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Semester </w:t>
            </w:r>
            <w:r w:rsidR="0098525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6</w:t>
            </w:r>
            <w:r w:rsidR="00C7437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(</w:t>
            </w:r>
            <w:r w:rsidR="00C7437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batch 201</w:t>
            </w:r>
            <w:r w:rsidR="000A6F57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5</w:t>
            </w:r>
            <w:r w:rsidR="005C4E18"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/201</w:t>
            </w:r>
            <w:r w:rsidR="000A6F57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6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)</w:t>
            </w:r>
          </w:p>
        </w:tc>
      </w:tr>
      <w:tr w:rsidR="005C4E18" w:rsidRPr="005C4E18" w14:paraId="662D4C76" w14:textId="77777777" w:rsidTr="007677EC">
        <w:trPr>
          <w:trHeight w:val="342"/>
        </w:trPr>
        <w:tc>
          <w:tcPr>
            <w:tcW w:w="9149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C83F32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</w:p>
        </w:tc>
      </w:tr>
      <w:tr w:rsidR="005A084B" w:rsidRPr="005C4E18" w14:paraId="662F1FBC" w14:textId="77777777" w:rsidTr="007677EC">
        <w:trPr>
          <w:trHeight w:val="439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28E6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ate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FE2F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Topic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02A03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Hrs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A63B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uration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09EA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AU"/>
              </w:rPr>
              <w:t>Lecturer</w:t>
            </w:r>
          </w:p>
        </w:tc>
      </w:tr>
      <w:tr w:rsidR="000A6F57" w:rsidRPr="005C4E18" w14:paraId="669EA33A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1654F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0.12.2019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64C3" w14:textId="05324833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Clinical nutritio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573F" w14:textId="77777777" w:rsidR="000A6F57" w:rsidRPr="005C4E18" w:rsidRDefault="000A6F57" w:rsidP="00EF1CE9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CD86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6C03" w14:textId="77777777" w:rsidR="000A6F57" w:rsidRPr="0098525F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0A6F57" w:rsidRPr="005C4E18" w14:paraId="1354CDD0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D6E3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1.12.2019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8B51A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Clinical nutritio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8A35A" w14:textId="77777777" w:rsidR="000A6F57" w:rsidRPr="005C4E18" w:rsidRDefault="000A6F57" w:rsidP="00EF1CE9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85BE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 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9FE3" w14:textId="77777777" w:rsidR="000A6F57" w:rsidRPr="005C4E18" w:rsidRDefault="000A6F57" w:rsidP="00EF1CE9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0A6F57" w:rsidRPr="005C4E18" w14:paraId="26384798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7244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6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5C0B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Fluid therap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BD476" w14:textId="77777777" w:rsidR="000A6F57" w:rsidRPr="005C4E18" w:rsidRDefault="000A6F57" w:rsidP="005C4E18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26AC3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6A802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0A6F57" w:rsidRPr="005C4E18" w14:paraId="5F8FF7DD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5727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7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5134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Fluid therap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B1027" w14:textId="77777777" w:rsidR="000A6F57" w:rsidRPr="005C4E18" w:rsidRDefault="000A6F57" w:rsidP="005C4E18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A752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 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D811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0A6F57" w:rsidRPr="005C4E18" w14:paraId="4C4DEBEC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C482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3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3864A" w14:textId="77777777" w:rsidR="000A6F57" w:rsidRPr="005C4E18" w:rsidRDefault="000A6F57" w:rsidP="0038591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Fluid Therap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C7A2" w14:textId="77777777" w:rsidR="000A6F57" w:rsidRPr="005C4E18" w:rsidRDefault="000A6F57" w:rsidP="005C4E18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6A45" w14:textId="77777777" w:rsidR="000A6F57" w:rsidRPr="005C4E18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1F996D" w14:textId="77777777" w:rsidR="000A6F57" w:rsidRPr="0098525F" w:rsidRDefault="000A6F57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0A6F57" w:rsidRPr="005C4E18" w14:paraId="7C00B848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0AA5A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4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434EE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Therapeutics of pain management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806D" w14:textId="77777777" w:rsidR="000A6F57" w:rsidRPr="005C4E18" w:rsidRDefault="000A6F57" w:rsidP="007677EC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BA14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55AFF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0A6F57" w:rsidRPr="005C4E18" w14:paraId="5186BFE4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AA595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9F0FAF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Therapeutics of pain management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97C27" w14:textId="77777777" w:rsidR="000A6F57" w:rsidRPr="005C4E18" w:rsidRDefault="000A6F57" w:rsidP="007677EC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C93E5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2AD14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0A6F57" w:rsidRPr="005C4E18" w14:paraId="4C4E261A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6FC3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1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84ED3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DD55" w14:textId="77777777" w:rsidR="000A6F57" w:rsidRPr="005C4E18" w:rsidRDefault="000A6F57" w:rsidP="007677EC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BAFEB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587A07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0A6F57" w:rsidRPr="005C4E18" w14:paraId="0C1FA14C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844A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7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80AB5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BD76" w14:textId="77777777" w:rsidR="000A6F57" w:rsidRPr="005C4E18" w:rsidRDefault="000A6F57" w:rsidP="007677EC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2D6F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 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FE5CB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63C797D7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A086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8.01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A0C33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BA00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51B1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B5EA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01A4579B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F808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.02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03E73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878DA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0A14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C74AA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2A54D04E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1917B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02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F6C9B1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5E83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A833C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95EC1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6AAF5A14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81109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1.02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251CD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DC8C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ADBE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B3256B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6E67E225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93CB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7.02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5CD7B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AF65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D62A6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E538C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6C77EF6C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9FCD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8.02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E46C7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erma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E08D3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559E6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69ED4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0A6F57" w:rsidRPr="005A084B" w14:paraId="4F60BF18" w14:textId="77777777" w:rsidTr="00643880">
        <w:trPr>
          <w:trHeight w:val="300"/>
        </w:trPr>
        <w:tc>
          <w:tcPr>
            <w:tcW w:w="914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FC38" w14:textId="77777777" w:rsidR="000A6F57" w:rsidRPr="000A6F57" w:rsidRDefault="000A6F57" w:rsidP="000A6F57">
            <w:pPr>
              <w:ind w:left="0"/>
              <w:jc w:val="center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0A6F57">
              <w:rPr>
                <w:rFonts w:eastAsia="Times New Roman" w:cs="Times New Roman"/>
                <w:b/>
                <w:color w:val="000000"/>
                <w:lang w:eastAsia="en-AU"/>
              </w:rPr>
              <w:t>Semester break 23.02.2020</w:t>
            </w:r>
            <w:r>
              <w:rPr>
                <w:rFonts w:eastAsia="Times New Roman" w:cs="Times New Roman"/>
                <w:b/>
                <w:color w:val="000000"/>
                <w:lang w:eastAsia="en-AU"/>
              </w:rPr>
              <w:t xml:space="preserve"> </w:t>
            </w:r>
            <w:r w:rsidRPr="000A6F57">
              <w:rPr>
                <w:rFonts w:eastAsia="Times New Roman" w:cs="Times New Roman"/>
                <w:b/>
                <w:color w:val="000000"/>
                <w:lang w:eastAsia="en-AU"/>
              </w:rPr>
              <w:t>-</w:t>
            </w:r>
            <w:r>
              <w:rPr>
                <w:rFonts w:eastAsia="Times New Roman" w:cs="Times New Roman"/>
                <w:b/>
                <w:color w:val="000000"/>
                <w:lang w:eastAsia="en-AU"/>
              </w:rPr>
              <w:t xml:space="preserve"> </w:t>
            </w:r>
            <w:r w:rsidRPr="000A6F57">
              <w:rPr>
                <w:rFonts w:eastAsia="Times New Roman" w:cs="Times New Roman"/>
                <w:b/>
                <w:color w:val="000000"/>
                <w:lang w:eastAsia="en-AU"/>
              </w:rPr>
              <w:t>01.03.2020</w:t>
            </w:r>
          </w:p>
        </w:tc>
      </w:tr>
      <w:tr w:rsidR="000A6F57" w:rsidRPr="005A084B" w14:paraId="66FBBFD8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D1E3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3C6F6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iagnostic cy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8882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5C575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4F870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KW</w:t>
            </w:r>
          </w:p>
        </w:tc>
      </w:tr>
      <w:tr w:rsidR="000A6F57" w:rsidRPr="005A084B" w14:paraId="5FED2A19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BB5AE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.03.20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5C9D9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iagnostic cytolog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6A6A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784398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E4F4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KW</w:t>
            </w:r>
          </w:p>
        </w:tc>
      </w:tr>
      <w:tr w:rsidR="000A6F57" w:rsidRPr="005A084B" w14:paraId="009CE866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4E989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FE830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ough and wheezi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54D9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2F9BF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40A53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VE</w:t>
            </w:r>
          </w:p>
        </w:tc>
      </w:tr>
      <w:tr w:rsidR="000A6F57" w:rsidRPr="005A084B" w14:paraId="6439F3B2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4728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6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2828F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V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omiti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74955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B50580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9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E9E7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VE</w:t>
            </w:r>
          </w:p>
        </w:tc>
      </w:tr>
      <w:tr w:rsidR="000A6F57" w:rsidRPr="005A084B" w14:paraId="3D3F026B" w14:textId="77777777" w:rsidTr="007677EC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D705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7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3AF1D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nti-emetic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AC45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AD0DF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D3F4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0A6F57" w:rsidRPr="005A084B" w14:paraId="5ACBCE36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CA75A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3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F16C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nti-emetic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6B23F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0F7F3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EFAF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0A6F57" w:rsidRPr="005A084B" w14:paraId="188F72E5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CBF3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4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71D6C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Anti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flammatories</w:t>
            </w:r>
            <w:proofErr w:type="spellEnd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(NSAIDs &amp; GCs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5A2E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0550D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BDDC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0A6F57" w:rsidRPr="005A084B" w14:paraId="5560A512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78A17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0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7876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Anti </w:t>
            </w:r>
            <w:proofErr w:type="spellStart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flammatories</w:t>
            </w:r>
            <w:proofErr w:type="spellEnd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(NSAIDs &amp; GCs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141E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3A727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5E5B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0A6F57" w:rsidRPr="005A084B" w14:paraId="6813F555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7F79" w14:textId="77777777" w:rsidR="000A6F57" w:rsidRPr="005A084B" w:rsidRDefault="00653CCF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1.03</w:t>
            </w:r>
            <w:r w:rsidR="000A6F57">
              <w:rPr>
                <w:rFonts w:eastAsia="Times New Roman" w:cs="Times New Roman"/>
                <w:color w:val="000000"/>
                <w:lang w:eastAsia="en-AU"/>
              </w:rPr>
              <w:t>.20</w:t>
            </w:r>
            <w:r>
              <w:rPr>
                <w:rFonts w:eastAsia="Times New Roman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404A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Anti </w:t>
            </w:r>
            <w:proofErr w:type="spellStart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flammatories</w:t>
            </w:r>
            <w:proofErr w:type="spellEnd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(NSAIDs &amp; GCs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B301F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1FBEA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1428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0A6F57" w:rsidRPr="005C4E18" w14:paraId="0F3D56F2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9D90" w14:textId="77777777" w:rsidR="000A6F57" w:rsidRPr="005A084B" w:rsidRDefault="00653CCF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.04</w:t>
            </w:r>
            <w:r w:rsidR="000A6F57">
              <w:rPr>
                <w:rFonts w:ascii="Calibri" w:eastAsia="Times New Roman" w:hAnsi="Calibri" w:cs="Times New Roman"/>
                <w:color w:val="000000"/>
                <w:lang w:eastAsia="en-AU"/>
              </w:rPr>
              <w:t>.20</w:t>
            </w: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4756D" w14:textId="77777777" w:rsidR="000A6F57" w:rsidRPr="005A084B" w:rsidRDefault="000A6F57" w:rsidP="007677EC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Anti </w:t>
            </w:r>
            <w:proofErr w:type="spellStart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flammatories</w:t>
            </w:r>
            <w:proofErr w:type="spellEnd"/>
            <w:r w:rsidRPr="0056649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(NSAIDs &amp; GCs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9C7D1" w14:textId="77777777" w:rsidR="000A6F57" w:rsidRPr="005A084B" w:rsidRDefault="000A6F57" w:rsidP="007677EC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36215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B293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0A6F57" w:rsidRPr="005C4E18" w14:paraId="529A157D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3577" w14:textId="77777777" w:rsidR="000A6F57" w:rsidRPr="005A084B" w:rsidRDefault="00653CCF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6.04</w:t>
            </w:r>
            <w:r w:rsidR="000A6F57">
              <w:rPr>
                <w:rFonts w:ascii="Calibri" w:eastAsia="Times New Roman" w:hAnsi="Calibri" w:cs="Times New Roman"/>
                <w:color w:val="000000"/>
                <w:lang w:eastAsia="en-AU"/>
              </w:rPr>
              <w:t>.20</w:t>
            </w: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8EEDF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</w:pPr>
            <w:r w:rsidRPr="00566497">
              <w:rPr>
                <w:rFonts w:ascii="Calibri" w:eastAsia="Times New Roman" w:hAnsi="Calibri" w:cs="Times New Roman"/>
                <w:color w:val="000000"/>
                <w:lang w:eastAsia="en-AU"/>
              </w:rPr>
              <w:t>Polydipsia &amp; polyur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B647" w14:textId="77777777" w:rsidR="000A6F57" w:rsidRPr="005C4E18" w:rsidRDefault="000A6F57" w:rsidP="007677EC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t>01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DB6C2" w14:textId="77777777" w:rsidR="000A6F57" w:rsidRPr="005C4E18" w:rsidRDefault="000A6F57" w:rsidP="007677EC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.00-10.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8F8B6" w14:textId="77777777" w:rsidR="000A6F57" w:rsidRPr="005C4E18" w:rsidRDefault="00653CCF" w:rsidP="007677EC">
            <w:pPr>
              <w:ind w:left="0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t>DRA</w:t>
            </w:r>
          </w:p>
        </w:tc>
      </w:tr>
      <w:tr w:rsidR="000A6F57" w:rsidRPr="005C4E18" w14:paraId="20EC0237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73F2A" w14:textId="77777777" w:rsidR="000A6F57" w:rsidRPr="005D3BA5" w:rsidRDefault="00653CCF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20.04</w:t>
            </w:r>
            <w:r w:rsidR="000A6F57"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.20</w:t>
            </w: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1788" w14:textId="77777777" w:rsidR="000A6F57" w:rsidRPr="005D3BA5" w:rsidRDefault="000A6F57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Micturition disorder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9E31" w14:textId="77777777" w:rsidR="000A6F57" w:rsidRPr="005D3BA5" w:rsidRDefault="000A6F57" w:rsidP="007677EC">
            <w:pPr>
              <w:ind w:left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01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DF72ED" w14:textId="77777777" w:rsidR="000A6F57" w:rsidRPr="005D3BA5" w:rsidRDefault="000A6F57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10.15-11.15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BF9F" w14:textId="77777777" w:rsidR="000A6F57" w:rsidRPr="005D3BA5" w:rsidRDefault="00653CCF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DRA</w:t>
            </w:r>
          </w:p>
        </w:tc>
      </w:tr>
      <w:tr w:rsidR="000A6F57" w:rsidRPr="005C4E18" w14:paraId="38CFA9A1" w14:textId="77777777" w:rsidTr="007677EC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DCE73" w14:textId="77777777" w:rsidR="000A6F57" w:rsidRPr="005D3BA5" w:rsidRDefault="00653CCF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21.04</w:t>
            </w:r>
            <w:r w:rsidR="000A6F57"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.20</w:t>
            </w: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20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DCC8" w14:textId="77777777" w:rsidR="000A6F57" w:rsidRPr="005D3BA5" w:rsidRDefault="000A6F57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Micturition disorder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B7AD" w14:textId="77777777" w:rsidR="000A6F57" w:rsidRPr="005D3BA5" w:rsidRDefault="000A6F57" w:rsidP="007677EC">
            <w:pPr>
              <w:ind w:left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01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A4B94" w14:textId="77777777" w:rsidR="000A6F57" w:rsidRPr="005D3BA5" w:rsidRDefault="000A6F57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9.00-10.100a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3D8A" w14:textId="77777777" w:rsidR="000A6F57" w:rsidRPr="005D3BA5" w:rsidRDefault="00653CCF" w:rsidP="007677EC">
            <w:pPr>
              <w:ind w:left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5D3BA5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DRA</w:t>
            </w:r>
          </w:p>
        </w:tc>
      </w:tr>
    </w:tbl>
    <w:p w14:paraId="11AB5ECE" w14:textId="77777777" w:rsidR="0026155E" w:rsidRDefault="0026155E"/>
    <w:p w14:paraId="7660CC17" w14:textId="77777777" w:rsidR="00782F82" w:rsidRDefault="00782F82">
      <w:bookmarkStart w:id="0" w:name="_GoBack"/>
      <w:bookmarkEnd w:id="0"/>
    </w:p>
    <w:p w14:paraId="7A828497" w14:textId="77777777" w:rsidR="00782F82" w:rsidRDefault="00782F82">
      <w:r>
        <w:t>VE: Dr. Vathsala Edirimanne</w:t>
      </w:r>
    </w:p>
    <w:p w14:paraId="7C2586F8" w14:textId="77777777" w:rsidR="00782F82" w:rsidRDefault="00782F82">
      <w:r>
        <w:t xml:space="preserve">DRA: Dr. </w:t>
      </w:r>
      <w:proofErr w:type="spellStart"/>
      <w:r>
        <w:t>Anuruddhika</w:t>
      </w:r>
      <w:proofErr w:type="spellEnd"/>
      <w:r>
        <w:t xml:space="preserve"> </w:t>
      </w:r>
      <w:proofErr w:type="spellStart"/>
      <w:r>
        <w:t>Dissanyake</w:t>
      </w:r>
      <w:proofErr w:type="spellEnd"/>
    </w:p>
    <w:p w14:paraId="46B7CA82" w14:textId="77777777" w:rsidR="00782F82" w:rsidRDefault="00782F82" w:rsidP="00653CCF">
      <w:r>
        <w:t xml:space="preserve">NW: Dr. Nayana </w:t>
      </w:r>
      <w:proofErr w:type="spellStart"/>
      <w:r>
        <w:t>Wijayawardhane</w:t>
      </w:r>
      <w:proofErr w:type="spellEnd"/>
    </w:p>
    <w:p w14:paraId="13E0C528" w14:textId="77777777" w:rsidR="003F43CF" w:rsidRDefault="00653CCF">
      <w:r>
        <w:t>KW</w:t>
      </w:r>
      <w:r w:rsidR="003F43CF">
        <w:t xml:space="preserve">: </w:t>
      </w:r>
      <w:r>
        <w:t xml:space="preserve">Dr. </w:t>
      </w:r>
      <w:proofErr w:type="spellStart"/>
      <w:r w:rsidR="003F43CF">
        <w:t>Kavindra</w:t>
      </w:r>
      <w:proofErr w:type="spellEnd"/>
      <w:r w:rsidR="003F43CF">
        <w:t xml:space="preserve"> </w:t>
      </w:r>
      <w:proofErr w:type="spellStart"/>
      <w:r w:rsidR="003F43CF">
        <w:t>Wijesundara</w:t>
      </w:r>
      <w:proofErr w:type="spellEnd"/>
    </w:p>
    <w:sectPr w:rsidR="003F43CF" w:rsidSect="002615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TA1NDEyNjQytTBW0lEKTi0uzszPAykwqgUA/tdNkywAAAA="/>
  </w:docVars>
  <w:rsids>
    <w:rsidRoot w:val="005C4E18"/>
    <w:rsid w:val="00051DDF"/>
    <w:rsid w:val="000A6F57"/>
    <w:rsid w:val="000C13DE"/>
    <w:rsid w:val="001629C5"/>
    <w:rsid w:val="0026155E"/>
    <w:rsid w:val="00270D1D"/>
    <w:rsid w:val="00341CF8"/>
    <w:rsid w:val="003D3A11"/>
    <w:rsid w:val="003F43CF"/>
    <w:rsid w:val="00485F25"/>
    <w:rsid w:val="004B779B"/>
    <w:rsid w:val="00581941"/>
    <w:rsid w:val="005A084B"/>
    <w:rsid w:val="005C4E18"/>
    <w:rsid w:val="005D3BA5"/>
    <w:rsid w:val="005D5E84"/>
    <w:rsid w:val="006472EE"/>
    <w:rsid w:val="00653CCF"/>
    <w:rsid w:val="006C6962"/>
    <w:rsid w:val="00754F8F"/>
    <w:rsid w:val="007677EC"/>
    <w:rsid w:val="00775C25"/>
    <w:rsid w:val="00782F82"/>
    <w:rsid w:val="0079102C"/>
    <w:rsid w:val="009732EE"/>
    <w:rsid w:val="0098525F"/>
    <w:rsid w:val="00991738"/>
    <w:rsid w:val="00996815"/>
    <w:rsid w:val="00A10574"/>
    <w:rsid w:val="00AC0725"/>
    <w:rsid w:val="00AF7240"/>
    <w:rsid w:val="00C74375"/>
    <w:rsid w:val="00CE0C4C"/>
    <w:rsid w:val="00D807BE"/>
    <w:rsid w:val="00DE7274"/>
    <w:rsid w:val="00EF09FD"/>
    <w:rsid w:val="00F7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099AB"/>
  <w15:docId w15:val="{D7F9C172-048B-4FE7-B1A1-C144BEB39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ind w:left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2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9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thsala Edirimanne</cp:lastModifiedBy>
  <cp:revision>3</cp:revision>
  <cp:lastPrinted>2018-11-13T04:08:00Z</cp:lastPrinted>
  <dcterms:created xsi:type="dcterms:W3CDTF">2020-01-22T04:22:00Z</dcterms:created>
  <dcterms:modified xsi:type="dcterms:W3CDTF">2020-01-22T05:25:00Z</dcterms:modified>
</cp:coreProperties>
</file>